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gan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ganda received a score of 7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gand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ganda received a score of</w:t>
      </w:r>
      <w:r>
        <w:t xml:space="preserve"> </w:t>
      </w:r>
      <w:r>
        <w:rPr>
          <w:bCs/>
          <w:b/>
        </w:rPr>
        <w:t xml:space="preserve">6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ganda received a score of 8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ganda received a score of 4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gand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gand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gan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gand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gan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gan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gan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gan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gan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gand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gand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gand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gand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Ugan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Ugan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Ugan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Ugan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Ugan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Ugan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Ugan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Ugan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Ugan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Ugan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Ugan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Ugan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Ugan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Ugan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Ugan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Ugan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Ugan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69,1980,1991,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3, 1994, 1995, 1996, 1999, 2000, 2002, 2005, 2009, 2010, 2011, 2012, 2013, 2015, 2016,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1, 2012,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5, 2000, 2003, 2004, 2006, 2007, 2011, 2014,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1:05Z</dcterms:created>
  <dcterms:modified xsi:type="dcterms:W3CDTF">2024-03-19T20: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ganda Country Report</vt:lpwstr>
  </property>
</Properties>
</file>